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Bangkok,</w:t>
      </w:r>
      <w:r>
        <w:t xml:space="preserve"> </w:t>
      </w:r>
      <w:r>
        <w:t xml:space="preserve">Thailand</w:t>
      </w:r>
    </w:p>
    <w:bookmarkStart w:id="20" w:name="X1c747cfd47abd0169f0c47c03f07e94fbe3f4ae"/>
    <w:p>
      <w:pPr>
        <w:pStyle w:val="Heading1"/>
      </w:pPr>
      <w:r>
        <w:t xml:space="preserve">Statement of Purpose: Commitment to Service as a Police Officer in Thailand's Capital City</w:t>
      </w:r>
    </w:p>
    <w:p>
      <w:pPr>
        <w:pStyle w:val="FirstParagraph"/>
      </w:pPr>
      <w:r>
        <w:t xml:space="preserve">I write with profound respect for the noble calling of law enforcement and an unwavering desire to serve as a dedicated Police Officer within the Royal Thai Police (RTP) force, specifically contributing to public safety and community well-being across the vibrant metropolis of Bangkok. My lifelong commitment to justice, my deep appreciation for Thai culture, and my specific understanding of Bangkok's unique urban challenges form the foundation of this Statement of Purpose.</w:t>
      </w:r>
    </w:p>
    <w:p>
      <w:pPr>
        <w:pStyle w:val="BodyText"/>
      </w:pPr>
      <w:r>
        <w:t xml:space="preserve">Born and raised in a close-knit community that valued order, respect for authority, and collective responsibility – principles deeply resonant with Thai societal values – I developed an early awareness of the vital role law enforcement plays in fostering peaceful coexistence. This understanding crystallized during my formative years observing local officials mediate disputes with wisdom and compassion, embodying the spirit of "sangkhom" (community harmony) that is central to Thai identity. I witnessed how effective policing isn't merely about enforcing rules, but about building trust, protecting the vulnerable, and ensuring every citizen – from a street vendor near Chatuchak Market to a diplomat in Siam Square – feels safe and valued within the fabric of Bangkok society.</w:t>
      </w:r>
    </w:p>
    <w:p>
      <w:pPr>
        <w:pStyle w:val="BodyText"/>
      </w:pPr>
      <w:r>
        <w:t xml:space="preserve">My academic journey has been deliberately aligned with this purpose. I pursued a Bachelor’s degree in Criminology and Criminal Justice at [University Name, e.g., Chulalongkorn University], focusing on Southeast Asian policing models, conflict resolution within diverse urban settings, and community-oriented approaches to crime prevention. This wasn't just theoretical; it involved rigorous study of Thailand's legal framework, including the Police Act B.E. 2547 (2004), and the critical role of local police stations (Sao Pho) in Bangkok's intricate administrative structure. I immersed myself in understanding the specific challenges facing Bangkok: managing immense tourist influxes at sites like Wat Pho and Khao San Road, navigating the complexities of traffic congestion on Rama I Road, addressing petty crime in bustling markets such as Or Tor Kor, and safeguarding against evolving cyber threats targeting both residents and visitors. My research project examined the efficacy of RTP's "Community Police" initiatives in districts like Phayathai, reinforcing my belief that proactive engagement is paramount to effective policing in Thailand's capital.</w:t>
      </w:r>
    </w:p>
    <w:p>
      <w:pPr>
        <w:pStyle w:val="BodyText"/>
      </w:pPr>
      <w:r>
        <w:t xml:space="preserve">Furthermore, I have actively sought practical experience relevant to serving within Bangkok. I completed a six-month internship with the Department of Tourism Police at the Suvarnabhumi Airport (BKK), where I assisted with visitor orientation, language interpretation for non-Thai speakers, and gained firsthand insight into the unique security dynamics of an international gateway city. This role honed my communication skills across cultural lines and underscored the importance of patience, cultural sensitivity, and clear protocol – essential qualities for any Police Officer operating in Bangkok's multicultural environment. I also volunteered with local NGOs supporting marginalized communities near the Chao Phraya River, deepening my empathy for those often overlooked by law enforcement and reinforcing my commitment to serving *all* members of the Bangkok community with fairness and dignity.</w:t>
      </w:r>
    </w:p>
    <w:p>
      <w:pPr>
        <w:pStyle w:val="BodyText"/>
      </w:pPr>
      <w:r>
        <w:t xml:space="preserve">What sets me apart is not just my academic grounding, but a profound cultural appreciation. I have dedicated significant time studying Thai language (reaching a functional level), customs, traditions, and the deeply ingrained concept of "sanuk" (fun) within Thai society. I understand that effective policing in Bangkok requires more than just legal knowledge; it demands an ability to connect respectfully with people across generations and backgrounds, recognizing the importance of "kreng jai" (not wanting to cause trouble) as a social norm. I am committed to learning Thai customs fully and understanding how they shape community expectations of the Police Officer. I respect Thailand's monarchical system and its profound influence on national identity, including the RTP's role in upholding this heritage alongside public safety.</w:t>
      </w:r>
    </w:p>
    <w:p>
      <w:pPr>
        <w:pStyle w:val="BodyText"/>
      </w:pPr>
      <w:r>
        <w:t xml:space="preserve">I am acutely aware that serving as a Police Officer in Bangkok is a demanding responsibility. It requires unwavering physical and mental resilience to handle the city's relentless pace, diverse emergencies (from minor traffic incidents to major security operations), and the emotional toll of community interaction. I am fully prepared for the rigorous training at RTP academies like the Police Academy in Nakhon Pathom and possess the discipline necessary for this service. My goal is not merely to become an officer, but to embody the ideal of a Thai Police Officer: someone who upholds justice with integrity, protects life and property with courage, serves with humility, and actively contributes to strengthening community trust – particularly within the unique context of Bangkok where millions live, work, and interact daily.</w:t>
      </w:r>
    </w:p>
    <w:p>
      <w:pPr>
        <w:pStyle w:val="BodyText"/>
      </w:pPr>
      <w:r>
        <w:t xml:space="preserve">I aspire to be a trusted guardian within Bangkok's neighborhoods. I aim to apply my knowledge of community policing principles directly in districts like Bangrak or Don Mueang, working collaboratively with local leaders (Phu Yai), business associations, and residents to identify issues before they escalate. I am eager to contribute to RTP's modernization efforts, including utilizing technology for traffic management on the city's arteries or supporting initiatives focused on tourism safety. My long-term vision is to grow within the Bangkok Police Department, potentially specializing in areas critical to the capital like crowd control during major festivals (e.g., Songkran), cybercrime investigation targeting digital platforms used by tourists, or enhancing communication strategies for multilingual communities.</w:t>
      </w:r>
    </w:p>
    <w:p>
      <w:pPr>
        <w:pStyle w:val="BodyText"/>
      </w:pPr>
      <w:r>
        <w:t xml:space="preserve">In conclusion, my life's path has been guided towards this moment: a sincere desire to serve as a Police Officer dedicated to the people of Thailand, with an unparalleled focus on the dynamic needs of Bangkok. I understand that being entrusted with public safety in this magnificent capital is both a profound honor and an immense responsibility. I possess the academic foundation, practical experience, cultural respect, physical readiness, and unwavering commitment necessary to excel as a Police Officer within the Royal Thai Police force. I am ready to dedicate my energy and skills to upholding the law with fairness, protecting Bangkok's citizens and visitors alike with compassion and competence, and contributing meaningfully to the safety and prosperity of Thailand's vibrant heart. I respectfully request the opportunity to serve under the banner of the Royal Thai Police in my beloved city, Bangkok.</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ce Officer Position - Bangkok, Thailand</dc:title>
  <dc:creator/>
  <dc:language>en</dc:language>
  <cp:keywords/>
  <dcterms:created xsi:type="dcterms:W3CDTF">2026-07-23T19:49:09Z</dcterms:created>
  <dcterms:modified xsi:type="dcterms:W3CDTF">2026-07-23T19:49:09Z</dcterms:modified>
</cp:coreProperties>
</file>

<file path=docProps/custom.xml><?xml version="1.0" encoding="utf-8"?>
<Properties xmlns="http://schemas.openxmlformats.org/officeDocument/2006/custom-properties" xmlns:vt="http://schemas.openxmlformats.org/officeDocument/2006/docPropsVTypes"/>
</file>